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FC1E8" w14:textId="77777777" w:rsidR="00B124EE" w:rsidRPr="00B124EE" w:rsidRDefault="00B124EE" w:rsidP="00B124EE">
      <w:pPr>
        <w:rPr>
          <w:lang w:val="en-GB"/>
        </w:rPr>
      </w:pPr>
      <w:r w:rsidRPr="00B124EE">
        <w:rPr>
          <w:lang w:val="en-GB"/>
        </w:rPr>
        <w:t>Dear Mrs Green.</w:t>
      </w:r>
    </w:p>
    <w:p w14:paraId="187EA984" w14:textId="77777777" w:rsidR="00B124EE" w:rsidRPr="00B124EE" w:rsidRDefault="00B124EE" w:rsidP="00B124EE">
      <w:pPr>
        <w:rPr>
          <w:lang w:val="en-GB"/>
        </w:rPr>
      </w:pPr>
      <w:r w:rsidRPr="00B124EE">
        <w:rPr>
          <w:lang w:val="en-GB"/>
        </w:rPr>
        <w:t>Thank you for your recent order at funny-jokes.org!</w:t>
      </w:r>
    </w:p>
    <w:p w14:paraId="4E39E453" w14:textId="77777777" w:rsidR="00B124EE" w:rsidRPr="00B124EE" w:rsidRDefault="00B124EE" w:rsidP="00B124EE">
      <w:pPr>
        <w:rPr>
          <w:lang w:val="en-GB"/>
        </w:rPr>
      </w:pPr>
      <w:r w:rsidRPr="00B124EE">
        <w:rPr>
          <w:lang w:val="en-GB"/>
        </w:rPr>
        <w:t>We are afraid to tell you, your order of 5 knock-knock jokes and 6 “aeroplane food” jokes will delay due to a recent uproar in interest to funny jokes due to the ongoing pandemic. As we already increased the number of comedians capable of delivering these kinds of jokes at the end of last year, we cannot hire any more comedians for the job. We are certainly not able to deliver your joke earlier than by the end of next week but not later than the 4th of march.</w:t>
      </w:r>
    </w:p>
    <w:p w14:paraId="1DF926E9" w14:textId="774B19F9" w:rsidR="00B124EE" w:rsidRPr="00B124EE" w:rsidRDefault="00B124EE" w:rsidP="00B124EE">
      <w:pPr>
        <w:rPr>
          <w:lang w:val="en-GB"/>
        </w:rPr>
      </w:pPr>
      <w:r w:rsidRPr="00B124EE">
        <w:rPr>
          <w:lang w:val="en-GB"/>
        </w:rPr>
        <w:t xml:space="preserve">We are terribly sorry for any inconveniences caused by this. </w:t>
      </w:r>
      <w:r w:rsidRPr="00B124EE">
        <w:rPr>
          <w:lang w:val="en-GB"/>
        </w:rPr>
        <w:t>Alas</w:t>
      </w:r>
      <w:r w:rsidRPr="00B124EE">
        <w:rPr>
          <w:lang w:val="en-GB"/>
        </w:rPr>
        <w:t>, if you are in terrible need of a funny joke at this instance, do not hesitate to visit our website at funny-jokes.org</w:t>
      </w:r>
    </w:p>
    <w:p w14:paraId="7A567B8D" w14:textId="77777777" w:rsidR="00B124EE" w:rsidRPr="00B124EE" w:rsidRDefault="00B124EE" w:rsidP="00B124EE">
      <w:pPr>
        <w:pStyle w:val="NoSpacing"/>
        <w:rPr>
          <w:lang w:val="en-GB"/>
        </w:rPr>
      </w:pPr>
      <w:r w:rsidRPr="00B124EE">
        <w:rPr>
          <w:lang w:val="en-GB"/>
        </w:rPr>
        <w:t>Yours Sincerely</w:t>
      </w:r>
    </w:p>
    <w:p w14:paraId="1FD3578C" w14:textId="1D0A320B" w:rsidR="003E11D8" w:rsidRPr="00B124EE" w:rsidRDefault="00B124EE" w:rsidP="00B124EE">
      <w:pPr>
        <w:rPr>
          <w:lang w:val="en-GB"/>
        </w:rPr>
      </w:pPr>
      <w:proofErr w:type="spellStart"/>
      <w:r>
        <w:rPr>
          <w:lang w:val="en-GB"/>
        </w:rPr>
        <w:t>Tomattensetti</w:t>
      </w:r>
      <w:proofErr w:type="spellEnd"/>
      <w:r>
        <w:rPr>
          <w:lang w:val="en-GB"/>
        </w:rPr>
        <w:t xml:space="preserve"> from funny-jokes.org</w:t>
      </w:r>
    </w:p>
    <w:sectPr w:rsidR="003E11D8" w:rsidRPr="00B124EE" w:rsidSect="00A9083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sTA1Njc3NzEys7BQ0lEKTi0uzszPAykwqgUAFynqcywAAAA="/>
  </w:docVars>
  <w:rsids>
    <w:rsidRoot w:val="003E11D8"/>
    <w:rsid w:val="003E11D8"/>
    <w:rsid w:val="00634408"/>
    <w:rsid w:val="007559FF"/>
    <w:rsid w:val="00955A6F"/>
    <w:rsid w:val="00A554A9"/>
    <w:rsid w:val="00A90839"/>
    <w:rsid w:val="00B124EE"/>
    <w:rsid w:val="00B76C57"/>
  </w:rsids>
  <m:mathPr>
    <m:mathFont m:val="Cambria Math"/>
    <m:brkBin m:val="before"/>
    <m:brkBinSub m:val="--"/>
    <m:smallFrac m:val="0"/>
    <m:dispDef/>
    <m:lMargin m:val="0"/>
    <m:rMargin m:val="0"/>
    <m:defJc m:val="centerGroup"/>
    <m:wrapIndent m:val="1440"/>
    <m:intLim m:val="subSup"/>
    <m:naryLim m:val="undOvr"/>
  </m:mathPr>
  <w:themeFontLang w:val="de-A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082A0"/>
  <w15:chartTrackingRefBased/>
  <w15:docId w15:val="{BC023C89-2B4F-4F4C-A737-F8D5F0562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de-AT" w:eastAsia="ja-JP"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59FF"/>
  </w:style>
  <w:style w:type="paragraph" w:styleId="Heading1">
    <w:name w:val="heading 1"/>
    <w:basedOn w:val="Normal"/>
    <w:next w:val="Normal"/>
    <w:link w:val="Heading1Char"/>
    <w:uiPriority w:val="9"/>
    <w:qFormat/>
    <w:rsid w:val="007559FF"/>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28"/>
      <w:szCs w:val="36"/>
    </w:rPr>
  </w:style>
  <w:style w:type="paragraph" w:styleId="Heading2">
    <w:name w:val="heading 2"/>
    <w:basedOn w:val="Normal"/>
    <w:next w:val="Normal"/>
    <w:link w:val="Heading2Char"/>
    <w:uiPriority w:val="9"/>
    <w:unhideWhenUsed/>
    <w:qFormat/>
    <w:rsid w:val="007559FF"/>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7559FF"/>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7559FF"/>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7559FF"/>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7559FF"/>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7559FF"/>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7559FF"/>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7559FF"/>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59FF"/>
    <w:rPr>
      <w:rFonts w:asciiTheme="majorHAnsi" w:eastAsiaTheme="majorEastAsia" w:hAnsiTheme="majorHAnsi" w:cstheme="majorBidi"/>
      <w:caps/>
      <w:spacing w:val="10"/>
      <w:sz w:val="28"/>
      <w:szCs w:val="36"/>
    </w:rPr>
  </w:style>
  <w:style w:type="character" w:customStyle="1" w:styleId="Heading2Char">
    <w:name w:val="Heading 2 Char"/>
    <w:basedOn w:val="DefaultParagraphFont"/>
    <w:link w:val="Heading2"/>
    <w:uiPriority w:val="9"/>
    <w:rsid w:val="007559FF"/>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rsid w:val="007559FF"/>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7559FF"/>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7559FF"/>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7559FF"/>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7559FF"/>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7559FF"/>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7559FF"/>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7559FF"/>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7559FF"/>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7559FF"/>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7559FF"/>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7559FF"/>
    <w:rPr>
      <w:color w:val="000000" w:themeColor="text1"/>
      <w:sz w:val="24"/>
      <w:szCs w:val="24"/>
    </w:rPr>
  </w:style>
  <w:style w:type="character" w:styleId="Strong">
    <w:name w:val="Strong"/>
    <w:basedOn w:val="DefaultParagraphFont"/>
    <w:uiPriority w:val="22"/>
    <w:qFormat/>
    <w:rsid w:val="007559FF"/>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7559FF"/>
    <w:rPr>
      <w:rFonts w:asciiTheme="minorHAnsi" w:eastAsiaTheme="minorEastAsia" w:hAnsiTheme="minorHAnsi" w:cstheme="minorBidi"/>
      <w:i/>
      <w:iCs/>
      <w:color w:val="C45911" w:themeColor="accent2" w:themeShade="BF"/>
      <w:sz w:val="20"/>
      <w:szCs w:val="20"/>
    </w:rPr>
  </w:style>
  <w:style w:type="paragraph" w:styleId="NoSpacing">
    <w:name w:val="No Spacing"/>
    <w:uiPriority w:val="1"/>
    <w:qFormat/>
    <w:rsid w:val="007559FF"/>
    <w:pPr>
      <w:spacing w:after="0" w:line="240" w:lineRule="auto"/>
    </w:pPr>
  </w:style>
  <w:style w:type="paragraph" w:styleId="ListParagraph">
    <w:name w:val="List Paragraph"/>
    <w:basedOn w:val="Normal"/>
    <w:uiPriority w:val="34"/>
    <w:qFormat/>
    <w:rsid w:val="007559FF"/>
    <w:pPr>
      <w:ind w:left="720"/>
      <w:contextualSpacing/>
    </w:pPr>
  </w:style>
  <w:style w:type="paragraph" w:styleId="Quote">
    <w:name w:val="Quote"/>
    <w:basedOn w:val="Normal"/>
    <w:next w:val="Normal"/>
    <w:link w:val="QuoteChar"/>
    <w:uiPriority w:val="29"/>
    <w:qFormat/>
    <w:rsid w:val="007559FF"/>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7559FF"/>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7559FF"/>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7559FF"/>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7559FF"/>
    <w:rPr>
      <w:i/>
      <w:iCs/>
      <w:color w:val="auto"/>
    </w:rPr>
  </w:style>
  <w:style w:type="character" w:styleId="IntenseEmphasis">
    <w:name w:val="Intense Emphasis"/>
    <w:basedOn w:val="DefaultParagraphFont"/>
    <w:uiPriority w:val="21"/>
    <w:qFormat/>
    <w:rsid w:val="007559FF"/>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7559FF"/>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7559FF"/>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7559FF"/>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7559F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83C4CB78E1EA6448383050B718275C3" ma:contentTypeVersion="9" ma:contentTypeDescription="Create a new document." ma:contentTypeScope="" ma:versionID="33ba3d228b891299a324a657ba927dcf">
  <xsd:schema xmlns:xsd="http://www.w3.org/2001/XMLSchema" xmlns:xs="http://www.w3.org/2001/XMLSchema" xmlns:p="http://schemas.microsoft.com/office/2006/metadata/properties" xmlns:ns3="865c0592-4bf6-4936-8a48-261a591860a5" xmlns:ns4="808fa462-5e26-4662-a126-471efaa2b8ea" targetNamespace="http://schemas.microsoft.com/office/2006/metadata/properties" ma:root="true" ma:fieldsID="de6a03799feb16d8a4026482612111a6" ns3:_="" ns4:_="">
    <xsd:import namespace="865c0592-4bf6-4936-8a48-261a591860a5"/>
    <xsd:import namespace="808fa462-5e26-4662-a126-471efaa2b8e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5c0592-4bf6-4936-8a48-261a591860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8fa462-5e26-4662-a126-471efaa2b8e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F49DD9-B9E9-46B7-A10A-2B23CFAC35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5c0592-4bf6-4936-8a48-261a591860a5"/>
    <ds:schemaRef ds:uri="808fa462-5e26-4662-a126-471efaa2b8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306862-A825-47B2-B0D4-9A00D2BEC3DB}">
  <ds:schemaRefs>
    <ds:schemaRef ds:uri="http://schemas.microsoft.com/sharepoint/v3/contenttype/forms"/>
  </ds:schemaRefs>
</ds:datastoreItem>
</file>

<file path=customXml/itemProps3.xml><?xml version="1.0" encoding="utf-8"?>
<ds:datastoreItem xmlns:ds="http://schemas.openxmlformats.org/officeDocument/2006/customXml" ds:itemID="{1EC6C1A2-8EB1-43CE-93E3-59BD68D8D1F9}">
  <ds:schemaRefs>
    <ds:schemaRef ds:uri="http://schemas.microsoft.com/office/infopath/2007/PartnerControls"/>
    <ds:schemaRef ds:uri="808fa462-5e26-4662-a126-471efaa2b8ea"/>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865c0592-4bf6-4936-8a48-261a591860a5"/>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66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is Tomassetti</dc:creator>
  <cp:keywords/>
  <dc:description/>
  <cp:lastModifiedBy>Loris Tomassetti</cp:lastModifiedBy>
  <cp:revision>2</cp:revision>
  <dcterms:created xsi:type="dcterms:W3CDTF">2021-02-23T10:28:00Z</dcterms:created>
  <dcterms:modified xsi:type="dcterms:W3CDTF">2021-02-23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3C4CB78E1EA6448383050B718275C3</vt:lpwstr>
  </property>
</Properties>
</file>